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b73f5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09bf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0T19:22:55Z</dcterms:created>
  <dcterms:modified xsi:type="dcterms:W3CDTF">2017-02-10T19:22:55Z</dcterms:modified>
</cp:coreProperties>
</file>